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F7B7B" w14:textId="47392F92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3022"/>
        <w:gridCol w:w="6220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620ADCE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59"/>
        <w:gridCol w:w="1476"/>
        <w:gridCol w:w="2820"/>
        <w:gridCol w:w="4200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Pasussalistom"/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2F2E3DB6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225B5B" w14:paraId="4B14ED5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63D1FAA" w14:textId="77777777" w:rsidR="00E15884" w:rsidRPr="00F656C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71F47AB9" w14:textId="6C4E033B" w:rsidR="00E15884" w:rsidRPr="00F656C9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225B5B" w14:paraId="440EAF4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CE2E0D3" w14:textId="77777777" w:rsidR="00E15884" w:rsidRPr="00F656C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26D7E8E7" w14:textId="428C59ED" w:rsidR="00E15884" w:rsidRPr="00F656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225B5B" w14:paraId="7E5568C5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EE0D24" w14:textId="77777777" w:rsidR="00E15884" w:rsidRPr="00F656C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4D7AE2A3" w14:textId="74258B25" w:rsidR="00E15884" w:rsidRPr="00F656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225B5B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F656C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6199EBB8" w14:textId="065C4F03" w:rsidR="00820788" w:rsidRPr="00F656C9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225B5B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F656C9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2DCC25B3" w14:textId="1E4FCDCE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225B5B" w14:paraId="56F80951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E05A38D" w14:textId="77777777" w:rsidR="00820788" w:rsidRPr="00F656C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59601AFC" w14:textId="1B6FEF1B" w:rsidR="00820788" w:rsidRPr="00F656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225B5B" w14:paraId="3C3DBC3C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C7E801D" w14:textId="77777777" w:rsidR="00820788" w:rsidRPr="00F656C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3C058EA2" w14:textId="6CC0B27F" w:rsidR="00820788" w:rsidRPr="00F656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225B5B" w14:paraId="6D00A94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6ABDA8" w14:textId="77777777" w:rsidR="00D709E6" w:rsidRPr="00F656C9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1FFAA109" w14:textId="40AB6ADF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0910B149" w14:textId="77777777" w:rsidR="00AA04C5" w:rsidRDefault="00AA04C5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FE5E667" w14:textId="77777777" w:rsidR="00AA04C5" w:rsidRPr="00AA04C5" w:rsidRDefault="00AA04C5" w:rsidP="00AA04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AA04C5">
        <w:rPr>
          <w:rFonts w:ascii="Times New Roman" w:eastAsia="Times New Roman" w:hAnsi="Times New Roman" w:cs="Times New Roman"/>
          <w:b/>
          <w:iCs/>
          <w:caps/>
          <w:sz w:val="24"/>
          <w:szCs w:val="24"/>
          <w:lang w:val="sr-Latn-CS"/>
        </w:rPr>
        <w:lastRenderedPageBreak/>
        <w:t>5</w:t>
      </w:r>
      <w:r w:rsidRPr="00AA04C5">
        <w:rPr>
          <w:rFonts w:ascii="Times New Roman" w:eastAsia="Times New Roman" w:hAnsi="Times New Roman" w:cs="Times New Roman"/>
          <w:b/>
          <w:iCs/>
          <w:caps/>
          <w:sz w:val="24"/>
          <w:szCs w:val="24"/>
          <w:lang w:val="sr-Latn-RS"/>
        </w:rPr>
        <w:t>.</w:t>
      </w:r>
      <w:r w:rsidRPr="00AA04C5">
        <w:rPr>
          <w:rFonts w:ascii="Times New Roman" w:hAnsi="Times New Roman" w:cs="Times New Roman"/>
          <w:b/>
          <w:caps/>
          <w:sz w:val="24"/>
          <w:szCs w:val="24"/>
          <w:lang w:val="sr-Cyrl-RS"/>
        </w:rPr>
        <w:t xml:space="preserve"> Критеријум „Рок важења цена за меру за коју конкуришу“,</w:t>
      </w:r>
      <w:r w:rsidRPr="00AA04C5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максимални број бодова по мери који може добити подносилац пријаве је 40</w:t>
      </w:r>
    </w:p>
    <w:p w14:paraId="31C4FDD9" w14:textId="77777777" w:rsidR="00AA04C5" w:rsidRDefault="00AA04C5" w:rsidP="00AA04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AA04C5" w:rsidRPr="00273B83" w14:paraId="19A92C3F" w14:textId="77777777" w:rsidTr="00F92B41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6D4B2E31" w14:textId="77777777" w:rsidR="00AA04C5" w:rsidRPr="00273B83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8380F20" w14:textId="77777777" w:rsidR="00AA04C5" w:rsidRPr="003F4A9D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AA04C5" w:rsidRPr="00273B83" w14:paraId="04A5CD59" w14:textId="77777777" w:rsidTr="00F92B41">
        <w:trPr>
          <w:trHeight w:val="354"/>
        </w:trPr>
        <w:tc>
          <w:tcPr>
            <w:tcW w:w="6204" w:type="dxa"/>
          </w:tcPr>
          <w:p w14:paraId="0A133CD7" w14:textId="77777777" w:rsidR="00AA04C5" w:rsidRPr="00273B83" w:rsidRDefault="00AA04C5" w:rsidP="00AA04C5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1F11B051" w14:textId="77777777" w:rsidR="00AA04C5" w:rsidRPr="00273B83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AA04C5" w:rsidRPr="00273B83" w14:paraId="50D6878D" w14:textId="77777777" w:rsidTr="00F92B41">
        <w:trPr>
          <w:trHeight w:val="354"/>
        </w:trPr>
        <w:tc>
          <w:tcPr>
            <w:tcW w:w="6204" w:type="dxa"/>
          </w:tcPr>
          <w:p w14:paraId="67C39277" w14:textId="77777777" w:rsidR="00AA04C5" w:rsidRPr="00273B83" w:rsidRDefault="00AA04C5" w:rsidP="00AA04C5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54D6D5D7" w14:textId="77777777" w:rsidR="00AA04C5" w:rsidRPr="00273B83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511AFC05" w14:textId="77777777" w:rsidR="00AA04C5" w:rsidRDefault="00AA04C5" w:rsidP="00AA04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34336D1" w14:textId="77777777" w:rsidR="00AA04C5" w:rsidRPr="00AA04C5" w:rsidRDefault="00AA04C5" w:rsidP="00AA04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AA04C5">
        <w:rPr>
          <w:rFonts w:ascii="Times New Roman" w:hAnsi="Times New Roman" w:cs="Times New Roman"/>
          <w:b/>
          <w:bCs/>
          <w:caps/>
          <w:sz w:val="24"/>
          <w:szCs w:val="24"/>
          <w:lang w:val="ru-RU"/>
        </w:rPr>
        <w:t>6. Критеријум „Цене к</w:t>
      </w:r>
      <w:r w:rsidRPr="00AA04C5">
        <w:rPr>
          <w:rFonts w:ascii="Times New Roman" w:hAnsi="Times New Roman" w:cs="Times New Roman"/>
          <w:b/>
          <w:bCs/>
          <w:caps/>
          <w:sz w:val="24"/>
          <w:szCs w:val="24"/>
          <w:lang w:val="sr-Cyrl-CS"/>
        </w:rPr>
        <w:t>љ</w:t>
      </w:r>
      <w:r w:rsidRPr="00AA04C5">
        <w:rPr>
          <w:rFonts w:ascii="Times New Roman" w:hAnsi="Times New Roman" w:cs="Times New Roman"/>
          <w:b/>
          <w:bCs/>
          <w:caps/>
          <w:sz w:val="24"/>
          <w:szCs w:val="24"/>
          <w:lang w:val="ru-RU"/>
        </w:rPr>
        <w:t>учних добара и услуга“</w:t>
      </w:r>
      <w:r w:rsidRPr="00AA04C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аксимални број бодова по мери који може добити подносилац пријаве је 60</w:t>
      </w:r>
    </w:p>
    <w:p w14:paraId="149AB217" w14:textId="77777777" w:rsidR="00AA04C5" w:rsidRDefault="00AA04C5" w:rsidP="00AA04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AA04C5" w:rsidRPr="003F4A9D" w14:paraId="152D4C5B" w14:textId="77777777" w:rsidTr="00F92B41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0DAEDEBF" w14:textId="77777777" w:rsidR="00AA04C5" w:rsidRPr="003F4A9D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08A3F652" w14:textId="77777777" w:rsidR="00AA04C5" w:rsidRPr="003F4A9D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AA04C5" w:rsidRPr="009076A1" w14:paraId="0816CB95" w14:textId="77777777" w:rsidTr="00F92B41">
        <w:trPr>
          <w:trHeight w:val="343"/>
        </w:trPr>
        <w:tc>
          <w:tcPr>
            <w:tcW w:w="5920" w:type="dxa"/>
            <w:shd w:val="clear" w:color="auto" w:fill="auto"/>
          </w:tcPr>
          <w:p w14:paraId="05D70B1D" w14:textId="77777777" w:rsidR="00AA04C5" w:rsidRPr="00126C2F" w:rsidRDefault="00AA04C5" w:rsidP="00AA04C5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5D21906" w14:textId="77777777" w:rsidR="00AA04C5" w:rsidRPr="00273B83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AA04C5" w:rsidRPr="009076A1" w14:paraId="049AD33A" w14:textId="77777777" w:rsidTr="00F92B41">
        <w:trPr>
          <w:trHeight w:val="343"/>
        </w:trPr>
        <w:tc>
          <w:tcPr>
            <w:tcW w:w="5920" w:type="dxa"/>
            <w:shd w:val="clear" w:color="auto" w:fill="auto"/>
          </w:tcPr>
          <w:p w14:paraId="6D8CC2C8" w14:textId="77777777" w:rsidR="00AA04C5" w:rsidRPr="00126C2F" w:rsidRDefault="00AA04C5" w:rsidP="00AA04C5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C196093" w14:textId="77777777" w:rsidR="00AA04C5" w:rsidRPr="00273B83" w:rsidRDefault="00AA04C5" w:rsidP="00AA04C5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2A61A28" w14:textId="77777777" w:rsidR="00AA04C5" w:rsidRPr="00FF5F34" w:rsidRDefault="00AA04C5" w:rsidP="00AA04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5D44C05" w14:textId="77777777" w:rsidR="00AA04C5" w:rsidRDefault="00AA04C5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606DF81D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67280059" w14:textId="7877648F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F234AAE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града </w:t>
      </w:r>
      <w:r w:rsidR="00225B5B">
        <w:rPr>
          <w:rFonts w:ascii="Times New Roman" w:hAnsi="Times New Roman" w:cs="Times New Roman"/>
          <w:sz w:val="24"/>
          <w:szCs w:val="24"/>
          <w:lang w:val="sr-Cyrl-RS"/>
        </w:rPr>
        <w:t>Јагодин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FD258B">
      <w:pPr>
        <w:numPr>
          <w:ilvl w:val="0"/>
          <w:numId w:val="7"/>
        </w:numPr>
        <w:tabs>
          <w:tab w:val="clear" w:pos="900"/>
        </w:tabs>
        <w:spacing w:after="0" w:line="276" w:lineRule="auto"/>
        <w:ind w:left="0" w:firstLine="54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FD258B">
      <w:pPr>
        <w:numPr>
          <w:ilvl w:val="0"/>
          <w:numId w:val="7"/>
        </w:numPr>
        <w:tabs>
          <w:tab w:val="clear" w:pos="900"/>
        </w:tabs>
        <w:spacing w:after="0" w:line="276" w:lineRule="auto"/>
        <w:ind w:left="0" w:firstLine="54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FD258B">
      <w:pPr>
        <w:pStyle w:val="Pasussalistom"/>
        <w:numPr>
          <w:ilvl w:val="0"/>
          <w:numId w:val="7"/>
        </w:numPr>
        <w:tabs>
          <w:tab w:val="clear" w:pos="900"/>
        </w:tabs>
        <w:spacing w:after="0" w:line="276" w:lineRule="auto"/>
        <w:ind w:left="0" w:firstLine="540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3012651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4CBCF0E8" w14:textId="77777777" w:rsidR="006A6187" w:rsidRDefault="006A6187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235EE7D1" w:rsidR="00CB75D9" w:rsidRPr="0032275C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>ћем код Града</w:t>
      </w:r>
      <w:r w:rsidR="00766C39">
        <w:rPr>
          <w:rFonts w:ascii="Times New Roman" w:hAnsi="Times New Roman" w:cs="Times New Roman"/>
          <w:lang w:val="ru-RU" w:eastAsia="de-DE"/>
        </w:rPr>
        <w:t xml:space="preserve"> Јагодина-</w:t>
      </w:r>
      <w:r w:rsidR="00766C39" w:rsidRPr="0032275C">
        <w:rPr>
          <w:rFonts w:ascii="Times New Roman" w:hAnsi="Times New Roman" w:cs="Times New Roman"/>
          <w:lang w:val="ru-RU" w:eastAsia="de-DE"/>
        </w:rPr>
        <w:t xml:space="preserve">Комисија за </w:t>
      </w:r>
      <w:r w:rsidR="00227B81" w:rsidRPr="0032275C">
        <w:rPr>
          <w:rFonts w:ascii="Times New Roman" w:hAnsi="Times New Roman" w:cs="Times New Roman"/>
          <w:lang w:val="ru-RU" w:eastAsia="de-DE"/>
        </w:rPr>
        <w:t>реализацију мера енергетске санације на територији града Јагодине</w:t>
      </w:r>
      <w:r w:rsidR="00DF11E0" w:rsidRPr="0032275C">
        <w:rPr>
          <w:rFonts w:ascii="Times New Roman" w:hAnsi="Times New Roman" w:cs="Times New Roman"/>
          <w:lang w:val="sr-Cyrl-CS" w:eastAsia="de-DE"/>
        </w:rPr>
        <w:t xml:space="preserve"> - </w:t>
      </w:r>
      <w:r w:rsidRPr="0032275C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 w:rsidRPr="0032275C">
        <w:rPr>
          <w:rFonts w:ascii="Times New Roman" w:hAnsi="Times New Roman" w:cs="Times New Roman"/>
          <w:lang w:val="ru-RU" w:eastAsia="de-DE"/>
        </w:rPr>
        <w:t>а</w:t>
      </w:r>
      <w:r w:rsidRPr="0032275C">
        <w:rPr>
          <w:rFonts w:ascii="Times New Roman" w:hAnsi="Times New Roman" w:cs="Times New Roman"/>
          <w:lang w:val="ru-RU" w:eastAsia="de-DE"/>
        </w:rPr>
        <w:t xml:space="preserve"> за Јавни конкурс  за учешће привредних субјеката у спровођењу мера енергетске </w:t>
      </w:r>
      <w:r w:rsidRPr="0032275C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32275C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града</w:t>
      </w:r>
      <w:r w:rsidR="00766C39" w:rsidRPr="0032275C">
        <w:rPr>
          <w:rFonts w:ascii="Times New Roman" w:hAnsi="Times New Roman" w:cs="Times New Roman"/>
          <w:lang w:val="ru-RU" w:eastAsia="de-DE"/>
        </w:rPr>
        <w:t xml:space="preserve"> Јагодине</w:t>
      </w:r>
      <w:r w:rsidRPr="0032275C">
        <w:rPr>
          <w:rFonts w:ascii="Times New Roman" w:hAnsi="Times New Roman" w:cs="Times New Roman"/>
          <w:lang w:val="ru-RU" w:eastAsia="de-DE"/>
        </w:rPr>
        <w:t xml:space="preserve"> за 202</w:t>
      </w:r>
      <w:r w:rsidR="00DF11E0" w:rsidRPr="0032275C">
        <w:rPr>
          <w:rFonts w:ascii="Times New Roman" w:hAnsi="Times New Roman" w:cs="Times New Roman"/>
          <w:lang w:val="ru-RU" w:eastAsia="de-DE"/>
        </w:rPr>
        <w:t>2</w:t>
      </w:r>
      <w:r w:rsidRPr="0032275C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3D4AB90" w14:textId="77777777" w:rsidR="00FC6AC6" w:rsidRDefault="00FC6AC6" w:rsidP="00CB75D9">
      <w:pPr>
        <w:jc w:val="center"/>
        <w:rPr>
          <w:rFonts w:ascii="Times New Roman" w:hAnsi="Times New Roman" w:cs="Times New Roman"/>
          <w:lang w:val="ru-RU" w:eastAsia="de-DE"/>
        </w:rPr>
      </w:pPr>
    </w:p>
    <w:p w14:paraId="055B8E5E" w14:textId="00756C9E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35FA60EA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2DF3D668" w14:textId="0A322B8D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41BD76FF" w14:textId="1C8AE603" w:rsidR="00AA04C5" w:rsidRDefault="00AA04C5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7A6BE9C" w14:textId="77777777" w:rsidR="00AA04C5" w:rsidRDefault="00AA04C5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383EEC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02F0C2C9" w:rsidR="00DF11E0" w:rsidRPr="0032275C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32275C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FC6AC6" w:rsidRPr="0032275C">
        <w:rPr>
          <w:rFonts w:ascii="Times New Roman" w:hAnsi="Times New Roman" w:cs="Times New Roman"/>
          <w:lang w:val="ru-RU" w:eastAsia="de-DE"/>
        </w:rPr>
        <w:t>Града Јагодина- Комисија за реализацију мера енергетске санације на територији града Јагодине</w:t>
      </w:r>
      <w:r w:rsidR="00FC6AC6" w:rsidRPr="0032275C">
        <w:rPr>
          <w:rFonts w:ascii="Times New Roman" w:hAnsi="Times New Roman" w:cs="Times New Roman"/>
          <w:lang w:val="sr-Cyrl-CS" w:eastAsia="de-DE"/>
        </w:rPr>
        <w:t xml:space="preserve"> </w:t>
      </w:r>
      <w:r w:rsidRPr="0032275C">
        <w:rPr>
          <w:rFonts w:ascii="Times New Roman" w:hAnsi="Times New Roman" w:cs="Times New Roman"/>
          <w:lang w:val="sr-Cyrl-CS" w:eastAsia="de-DE"/>
        </w:rPr>
        <w:t xml:space="preserve">- </w:t>
      </w:r>
      <w:r w:rsidRPr="0032275C">
        <w:rPr>
          <w:rFonts w:ascii="Times New Roman" w:hAnsi="Times New Roman" w:cs="Times New Roman"/>
          <w:lang w:val="ru-RU" w:eastAsia="de-DE"/>
        </w:rPr>
        <w:t xml:space="preserve"> Пријава за Јавни конкурс</w:t>
      </w:r>
      <w:r w:rsidR="00FC6AC6" w:rsidRPr="0032275C">
        <w:rPr>
          <w:rFonts w:ascii="Times New Roman" w:hAnsi="Times New Roman" w:cs="Times New Roman"/>
          <w:lang w:val="ru-RU" w:eastAsia="de-DE"/>
        </w:rPr>
        <w:t xml:space="preserve"> </w:t>
      </w:r>
      <w:r w:rsidRPr="0032275C">
        <w:rPr>
          <w:rFonts w:ascii="Times New Roman" w:hAnsi="Times New Roman" w:cs="Times New Roman"/>
          <w:lang w:val="ru-RU" w:eastAsia="de-DE"/>
        </w:rPr>
        <w:t xml:space="preserve">за учешће привредних субјеката у спровођењу мера енергетске </w:t>
      </w:r>
      <w:r w:rsidRPr="0032275C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32275C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града</w:t>
      </w:r>
      <w:r w:rsidR="00FC6AC6" w:rsidRPr="0032275C">
        <w:rPr>
          <w:rFonts w:ascii="Times New Roman" w:hAnsi="Times New Roman" w:cs="Times New Roman"/>
          <w:lang w:val="ru-RU" w:eastAsia="de-DE"/>
        </w:rPr>
        <w:t xml:space="preserve"> Јагодине</w:t>
      </w:r>
      <w:r w:rsidRPr="0032275C">
        <w:rPr>
          <w:rFonts w:ascii="Times New Roman" w:hAnsi="Times New Roman" w:cs="Times New Roman"/>
          <w:lang w:val="ru-RU" w:eastAsia="de-DE"/>
        </w:rPr>
        <w:t xml:space="preserve"> за 2022. годину 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Referencafusnot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6B035FE9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7B83520C" w14:textId="5C1DCA0C" w:rsidR="00383EEC" w:rsidRDefault="00383EEC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7DDD13A9" w14:textId="25482A6A" w:rsidR="00402F14" w:rsidRDefault="00402F14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C8FED43" w14:textId="188E0B7E" w:rsidR="00402F14" w:rsidRDefault="00402F14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A55F593" w14:textId="77EF7F7B" w:rsidR="00CB75D9" w:rsidRDefault="00CB75D9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39FA8BE4" w14:textId="77777777" w:rsidR="00383EEC" w:rsidRPr="00273B83" w:rsidRDefault="00383EEC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8B3C136" w14:textId="77777777" w:rsidR="00273B83" w:rsidRPr="00273B83" w:rsidRDefault="00273B83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273B83" w:rsidRDefault="00273B83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Default="00273B83" w:rsidP="00402F14">
      <w:pPr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652AE9CF" w14:textId="77777777" w:rsidR="00DF27BC" w:rsidRDefault="00DF27BC" w:rsidP="00402F14">
      <w:pPr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pPr w:leftFromText="180" w:rightFromText="180" w:vertAnchor="page" w:horzAnchor="margin" w:tblpY="3015"/>
        <w:tblW w:w="8926" w:type="dxa"/>
        <w:tblLook w:val="04A0" w:firstRow="1" w:lastRow="0" w:firstColumn="1" w:lastColumn="0" w:noHBand="0" w:noVBand="1"/>
      </w:tblPr>
      <w:tblGrid>
        <w:gridCol w:w="6204"/>
        <w:gridCol w:w="2722"/>
      </w:tblGrid>
      <w:tr w:rsidR="00DF27BC" w:rsidRPr="00273B83" w14:paraId="4B05195E" w14:textId="77777777" w:rsidTr="00DF27BC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F8995F3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2722" w:type="dxa"/>
            <w:shd w:val="clear" w:color="auto" w:fill="BFBFBF" w:themeFill="background1" w:themeFillShade="BF"/>
          </w:tcPr>
          <w:p w14:paraId="7C4A5754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DF27BC" w:rsidRPr="00273B83" w14:paraId="2371F614" w14:textId="77777777" w:rsidTr="00DF27BC">
        <w:trPr>
          <w:trHeight w:val="354"/>
        </w:trPr>
        <w:tc>
          <w:tcPr>
            <w:tcW w:w="6204" w:type="dxa"/>
          </w:tcPr>
          <w:p w14:paraId="1DAAFBB3" w14:textId="77777777" w:rsidR="00DF27BC" w:rsidRPr="00273B83" w:rsidRDefault="00DF27BC" w:rsidP="00DF27B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2722" w:type="dxa"/>
          </w:tcPr>
          <w:p w14:paraId="4386BF9E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DF27BC" w:rsidRPr="00273B83" w14:paraId="7BC6F6D3" w14:textId="77777777" w:rsidTr="00DF27BC">
        <w:trPr>
          <w:trHeight w:val="354"/>
        </w:trPr>
        <w:tc>
          <w:tcPr>
            <w:tcW w:w="6204" w:type="dxa"/>
          </w:tcPr>
          <w:p w14:paraId="65FA2366" w14:textId="77777777" w:rsidR="00DF27BC" w:rsidRPr="00273B83" w:rsidRDefault="00DF27BC" w:rsidP="00DF27B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2722" w:type="dxa"/>
          </w:tcPr>
          <w:p w14:paraId="482CDA7E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DF27BC" w:rsidRPr="00273B83" w14:paraId="74C6F079" w14:textId="77777777" w:rsidTr="00DF27BC">
        <w:trPr>
          <w:trHeight w:val="343"/>
        </w:trPr>
        <w:tc>
          <w:tcPr>
            <w:tcW w:w="6204" w:type="dxa"/>
          </w:tcPr>
          <w:p w14:paraId="1AF801CD" w14:textId="77777777" w:rsidR="00DF27BC" w:rsidRPr="00273B83" w:rsidRDefault="00DF27BC" w:rsidP="00DF27B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2722" w:type="dxa"/>
          </w:tcPr>
          <w:p w14:paraId="3769E6C5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DF27BC" w:rsidRPr="00273B83" w14:paraId="1B7CD6D1" w14:textId="77777777" w:rsidTr="00DF27BC">
        <w:trPr>
          <w:trHeight w:val="354"/>
        </w:trPr>
        <w:tc>
          <w:tcPr>
            <w:tcW w:w="6204" w:type="dxa"/>
          </w:tcPr>
          <w:p w14:paraId="0F045B27" w14:textId="77777777" w:rsidR="00DF27BC" w:rsidRPr="00273B83" w:rsidRDefault="00DF27BC" w:rsidP="00DF27B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2722" w:type="dxa"/>
          </w:tcPr>
          <w:p w14:paraId="3529B120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DF27BC" w:rsidRPr="00273B83" w14:paraId="2820551B" w14:textId="77777777" w:rsidTr="00DF27BC">
        <w:trPr>
          <w:trHeight w:val="354"/>
        </w:trPr>
        <w:tc>
          <w:tcPr>
            <w:tcW w:w="6204" w:type="dxa"/>
          </w:tcPr>
          <w:p w14:paraId="1F49E0A0" w14:textId="77777777" w:rsidR="00DF27BC" w:rsidRPr="00273B83" w:rsidRDefault="00DF27BC" w:rsidP="00DF27B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2722" w:type="dxa"/>
          </w:tcPr>
          <w:p w14:paraId="703B25A6" w14:textId="77777777" w:rsidR="00DF27BC" w:rsidRPr="00273B83" w:rsidRDefault="00DF27BC" w:rsidP="00DF27B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3F7C2974" w14:textId="0AEFF55A" w:rsidR="00273B83" w:rsidRPr="00273B83" w:rsidRDefault="00273B83" w:rsidP="00402F14">
      <w:pPr>
        <w:widowControl w:val="0"/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Прва фаза  је процесне природе и односи се на проверу да ли је пријава уредна и да ли је садржина пријаве у складу са  Јавни</w:t>
      </w:r>
      <w:r w:rsidR="00EC7729">
        <w:rPr>
          <w:rFonts w:ascii="Times New Roman" w:hAnsi="Times New Roman" w:cs="Times New Roman"/>
          <w:sz w:val="24"/>
          <w:szCs w:val="24"/>
          <w:lang w:val="sr-Cyrl-RS"/>
        </w:rPr>
        <w:t>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86B1F"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="00EC772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привредних субјеката у спровођењу мера енергетске санације  </w:t>
      </w:r>
      <w:r w:rsidR="00EC7729" w:rsidRPr="0032275C">
        <w:rPr>
          <w:rFonts w:ascii="Times New Roman" w:hAnsi="Times New Roman" w:cs="Times New Roman"/>
          <w:sz w:val="24"/>
          <w:szCs w:val="24"/>
          <w:lang w:val="sr-Cyrl-RS"/>
        </w:rPr>
        <w:t xml:space="preserve">домаћинстава </w:t>
      </w:r>
      <w:r w:rsidRPr="0032275C">
        <w:rPr>
          <w:rFonts w:ascii="Times New Roman" w:hAnsi="Times New Roman" w:cs="Times New Roman"/>
          <w:sz w:val="24"/>
          <w:szCs w:val="24"/>
          <w:lang w:val="sr-Cyrl-RS"/>
        </w:rPr>
        <w:t xml:space="preserve">на територији </w:t>
      </w:r>
      <w:r w:rsidR="00EC7729" w:rsidRPr="0032275C">
        <w:rPr>
          <w:rFonts w:ascii="Times New Roman" w:hAnsi="Times New Roman" w:cs="Times New Roman"/>
          <w:sz w:val="24"/>
          <w:szCs w:val="24"/>
          <w:lang w:val="sr-Cyrl-RS"/>
        </w:rPr>
        <w:t>града Јагодине</w:t>
      </w:r>
      <w:r w:rsidR="00EC7729" w:rsidRPr="00EC7729">
        <w:rPr>
          <w:rFonts w:ascii="Times New Roman" w:hAnsi="Times New Roman" w:cs="Times New Roman"/>
          <w:color w:val="FF0000"/>
          <w:sz w:val="24"/>
          <w:szCs w:val="24"/>
          <w:lang w:val="sr-Cyrl-RS"/>
        </w:rPr>
        <w:t>.</w:t>
      </w:r>
    </w:p>
    <w:p w14:paraId="194F16CB" w14:textId="77777777" w:rsidR="00273B83" w:rsidRPr="00273B83" w:rsidRDefault="00273B83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4618"/>
        <w:gridCol w:w="1548"/>
        <w:gridCol w:w="3076"/>
      </w:tblGrid>
      <w:tr w:rsidR="00273B83" w:rsidRPr="00273B83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225B5B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40A09117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FC6AC6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225B5B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12361B95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A7070D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383EEC">
            <w:pPr>
              <w:pStyle w:val="Pasussalistom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383EEC">
            <w:pPr>
              <w:pStyle w:val="Pasussalistom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17C47CBF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A7070D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4D5CE237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A7070D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224D7BD8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A7070D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3D4BBEE7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A7070D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7B62C091" w14:textId="77777777" w:rsidTr="00E826EF">
        <w:tc>
          <w:tcPr>
            <w:tcW w:w="4673" w:type="dxa"/>
            <w:vAlign w:val="center"/>
          </w:tcPr>
          <w:p w14:paraId="3FD8D8CA" w14:textId="72C50569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3C4CCAC9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A7070D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ацује</w:t>
            </w:r>
          </w:p>
        </w:tc>
      </w:tr>
      <w:tr w:rsidR="00273B83" w:rsidRPr="00225B5B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дносилац пријаве је измирио </w:t>
            </w:r>
            <w:bookmarkStart w:id="0" w:name="_Hlk106550750"/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спеле обавезе по основу јавних прихода</w:t>
            </w:r>
            <w:bookmarkEnd w:id="0"/>
          </w:p>
        </w:tc>
        <w:tc>
          <w:tcPr>
            <w:tcW w:w="1560" w:type="dxa"/>
            <w:vAlign w:val="center"/>
          </w:tcPr>
          <w:p w14:paraId="245256B3" w14:textId="77777777" w:rsidR="00273B83" w:rsidRPr="00273B83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6852EF9B" w:rsidR="00273B83" w:rsidRPr="0032275C" w:rsidRDefault="00273B83" w:rsidP="00383EEC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ко је одговор „не“ – пријава се </w:t>
            </w:r>
            <w:r w:rsidR="00FC6AC6" w:rsidRPr="0032275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дбија</w:t>
            </w:r>
          </w:p>
        </w:tc>
      </w:tr>
    </w:tbl>
    <w:p w14:paraId="7EB5F421" w14:textId="77777777" w:rsidR="00273B83" w:rsidRDefault="00273B83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790E0E2" w:rsidR="00273B83" w:rsidRPr="00273B83" w:rsidRDefault="00273B83" w:rsidP="00786B1F">
      <w:pPr>
        <w:widowControl w:val="0"/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После завршене прве фазе све пријаве оцењене као уредне и у складу са Јавним </w:t>
      </w:r>
      <w:r w:rsidRPr="00AB26C9"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="00B41C13" w:rsidRPr="00B41C1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се оцењују на основу следећих критеријума:</w:t>
      </w:r>
    </w:p>
    <w:p w14:paraId="44D9D1A2" w14:textId="53E8F407" w:rsidR="00273B83" w:rsidRDefault="00273B83" w:rsidP="00383EEC">
      <w:pPr>
        <w:widowControl w:val="0"/>
        <w:autoSpaceDE w:val="0"/>
        <w:autoSpaceDN w:val="0"/>
        <w:adjustRightInd w:val="0"/>
        <w:spacing w:after="0" w:line="240" w:lineRule="auto"/>
        <w:ind w:firstLine="284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Укупан број бодова који може добити подносилац пријаве је 100.</w:t>
      </w:r>
    </w:p>
    <w:p w14:paraId="2AE6A38F" w14:textId="77777777" w:rsidR="00383EEC" w:rsidRPr="00273B83" w:rsidRDefault="00383EEC" w:rsidP="00383EEC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34C1F72" w14:textId="4D1D22B1" w:rsidR="00273B83" w:rsidRPr="00273B83" w:rsidRDefault="00273B83" w:rsidP="0032275C">
      <w:pPr>
        <w:pStyle w:val="Pasussalistom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273B83" w:rsidRDefault="00273B83" w:rsidP="003227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0EF40DF2" w14:textId="304DD860" w:rsidR="00383EEC" w:rsidRDefault="00273B83" w:rsidP="0032275C">
      <w:pPr>
        <w:pStyle w:val="Pasussalistom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</w:t>
      </w:r>
    </w:p>
    <w:p w14:paraId="43C7A500" w14:textId="77777777" w:rsidR="00383EEC" w:rsidRPr="00383EEC" w:rsidRDefault="00383EEC" w:rsidP="0032275C">
      <w:pPr>
        <w:pStyle w:val="Pasussalistom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1E3A23D5" w:rsidR="00273B83" w:rsidRPr="00273B83" w:rsidRDefault="00B41C13" w:rsidP="0032275C">
      <w:pPr>
        <w:pStyle w:val="Pasussalistom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273B83"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аксимални број бодова по мери који може добити подносилац пријаве је </w:t>
      </w:r>
      <w:r w:rsidR="00273B83"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="00273B83"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273B83" w:rsidRDefault="00273B83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34B1B0C3" w:rsidR="00273B83" w:rsidRDefault="00273B83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ра</w:t>
      </w:r>
      <w:r w:rsidR="008A0CE0"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16151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FD709CD" w14:textId="77777777" w:rsidR="00161517" w:rsidRPr="00273B83" w:rsidRDefault="00161517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225B5B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273B83" w:rsidRDefault="00273B83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225B5B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6E4553B5" w:rsidR="00273B83" w:rsidRPr="00126C2F" w:rsidRDefault="00126C2F" w:rsidP="00383EE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 w:rsidRPr="00F656C9">
              <w:rPr>
                <w:lang w:val="sr-Cyrl-CS"/>
              </w:rP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C5E3443" w14:textId="77777777" w:rsidR="00273B83" w:rsidRPr="009076A1" w:rsidRDefault="00273B83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11D4AB82" w:rsidR="00273B83" w:rsidRDefault="00273B83" w:rsidP="00EF1B6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ра</w:t>
      </w:r>
      <w:r w:rsidR="008A0CE0"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2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p w14:paraId="26C4556C" w14:textId="77777777" w:rsidR="00383EEC" w:rsidRPr="00273B83" w:rsidRDefault="00383EEC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225B5B" w14:paraId="0274D8A1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273B83" w:rsidRDefault="008A0CE0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8A0CE0" w:rsidRPr="00225B5B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2B31DD7A" w:rsidR="008A0CE0" w:rsidRPr="00094CF5" w:rsidRDefault="008A0CE0" w:rsidP="00383EEC">
            <w:pPr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77777777" w:rsidR="008A0CE0" w:rsidRDefault="008A0CE0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7EDE080E" w14:textId="77777777" w:rsidR="00EC7729" w:rsidRDefault="00273B83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C7729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ра 3</w:t>
      </w:r>
      <w:r w:rsidR="00094CF5" w:rsidRPr="00F656C9">
        <w:rPr>
          <w:rFonts w:ascii="Times New Roman" w:hAnsi="Times New Roman" w:cs="Times New Roman"/>
          <w:sz w:val="24"/>
          <w:szCs w:val="24"/>
          <w:lang w:val="ru-RU"/>
        </w:rPr>
        <w:t xml:space="preserve"> -Постављање и набавка материјала за  термичку изолацију испод кровног покривача за породичне куће</w:t>
      </w:r>
      <w:r w:rsidR="00EC7729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3BBB69E" w14:textId="3F6596D3" w:rsidR="00273B83" w:rsidRDefault="00094CF5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656C9">
        <w:rPr>
          <w:rFonts w:ascii="Times New Roman" w:hAnsi="Times New Roman" w:cs="Times New Roman"/>
          <w:sz w:val="24"/>
          <w:szCs w:val="24"/>
          <w:lang w:val="ru-RU"/>
        </w:rPr>
        <w:t>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00E6404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6556BF03" w14:textId="47108272" w:rsidR="00383EEC" w:rsidRDefault="00383EEC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5F692428" w14:textId="5F9CFD14" w:rsidR="000C78C9" w:rsidRDefault="000C78C9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24A5CD59" w14:textId="77777777" w:rsidR="000C78C9" w:rsidRPr="00F656C9" w:rsidRDefault="000C78C9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273B83" w14:paraId="240CB876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273B83" w:rsidRDefault="00094CF5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273B83" w:rsidRDefault="00094CF5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225B5B" w14:paraId="7103D82A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273B83" w:rsidRDefault="00094CF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A8EF6D" w14:textId="77777777" w:rsidR="00094CF5" w:rsidRDefault="00094CF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273B83" w:rsidRDefault="00094CF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094CF5" w:rsidRPr="00225B5B" w14:paraId="36CD1877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0963302C" w14:textId="60AA157A" w:rsidR="00094CF5" w:rsidRPr="00094CF5" w:rsidRDefault="00094CF5" w:rsidP="00383EEC">
            <w:pPr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77777777" w:rsidR="00094CF5" w:rsidRPr="00273B83" w:rsidRDefault="00094CF5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A98C992" w14:textId="77777777" w:rsidR="00094CF5" w:rsidRDefault="00094CF5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034163F3" w:rsidR="00273B83" w:rsidRPr="00EC7729" w:rsidRDefault="00273B83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trike/>
          <w:sz w:val="24"/>
          <w:szCs w:val="24"/>
          <w:lang w:val="ru-RU"/>
        </w:rPr>
      </w:pPr>
      <w:r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ра 4</w:t>
      </w:r>
      <w:r w:rsidR="0032275C" w:rsidRPr="0032275C">
        <w:rPr>
          <w:rFonts w:ascii="Times New Roman" w:hAnsi="Times New Roman" w:cs="Times New Roman"/>
          <w:b/>
          <w:bCs/>
          <w:sz w:val="24"/>
          <w:szCs w:val="24"/>
          <w:lang w:val="ru-RU"/>
        </w:rPr>
        <w:t>.1</w:t>
      </w:r>
      <w:r w:rsid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383EEC"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="00D920E5" w:rsidRPr="00F656C9">
        <w:rPr>
          <w:rFonts w:ascii="Times New Roman" w:hAnsi="Times New Roman" w:cs="Times New Roman"/>
          <w:sz w:val="24"/>
          <w:szCs w:val="24"/>
          <w:lang w:val="ru-RU"/>
        </w:rPr>
        <w:t>Набавка и  инсталација котлова на природни гас, грејач</w:t>
      </w:r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920E5" w:rsidRPr="00F656C9">
        <w:rPr>
          <w:rFonts w:ascii="Times New Roman" w:hAnsi="Times New Roman" w:cs="Times New Roman"/>
          <w:sz w:val="24"/>
          <w:szCs w:val="24"/>
          <w:lang w:val="ru-RU"/>
        </w:rPr>
        <w:t xml:space="preserve"> простора, или замена постојећег грејача простора (котао или пећ) ефикаснијим, за породичне куће</w:t>
      </w:r>
      <w:r w:rsidR="00EC7729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="00D920E5" w:rsidRPr="00F656C9">
        <w:rPr>
          <w:rFonts w:ascii="Times New Roman" w:hAnsi="Times New Roman" w:cs="Times New Roman"/>
          <w:sz w:val="24"/>
          <w:szCs w:val="24"/>
          <w:lang w:val="ru-RU"/>
        </w:rPr>
        <w:t>станове</w:t>
      </w:r>
      <w:r w:rsidR="0032275C" w:rsidRPr="0032275C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D920E5" w:rsidRPr="00F656C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09962E7" w14:textId="77777777" w:rsidR="00383EEC" w:rsidRPr="00F656C9" w:rsidRDefault="00383EEC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06C32CE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273B83" w:rsidRDefault="00D920E5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273B83" w:rsidRDefault="00D920E5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225B5B" w14:paraId="7FED6F7C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273B83" w:rsidRDefault="00D920E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1D2EC58" w14:textId="77777777" w:rsidR="00D920E5" w:rsidRDefault="00D920E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273B83" w:rsidRDefault="00D920E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225B5B" w14:paraId="69E25491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52DAD571" w14:textId="4A434FD8" w:rsidR="00D920E5" w:rsidRPr="00D920E5" w:rsidRDefault="00D920E5" w:rsidP="00383EEC">
            <w:pPr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77777777" w:rsidR="00D920E5" w:rsidRPr="00273B83" w:rsidRDefault="00D920E5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7FF7AC6" w14:textId="77777777" w:rsidR="00273B83" w:rsidRPr="00F656C9" w:rsidRDefault="00273B83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30E97B1" w14:textId="7A6802D3" w:rsidR="00D920E5" w:rsidRPr="0032275C" w:rsidRDefault="00D920E5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Мера </w:t>
      </w:r>
      <w:r w:rsidR="0032275C" w:rsidRPr="003227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4.2 </w:t>
      </w:r>
      <w:r w:rsidRPr="00F656C9">
        <w:rPr>
          <w:rFonts w:ascii="Times New Roman" w:hAnsi="Times New Roman" w:cs="Times New Roman"/>
          <w:sz w:val="24"/>
          <w:szCs w:val="24"/>
          <w:lang w:val="sr-Cyrl-RS"/>
        </w:rPr>
        <w:t>- Набавка и  инсталација котлова на биомасу (дрвни пелет, брикет, сечка), грејач</w:t>
      </w:r>
      <w:r w:rsidRPr="00D920E5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656C9">
        <w:rPr>
          <w:rFonts w:ascii="Times New Roman" w:hAnsi="Times New Roman" w:cs="Times New Roman"/>
          <w:sz w:val="24"/>
          <w:szCs w:val="24"/>
          <w:lang w:val="sr-Cyrl-RS"/>
        </w:rPr>
        <w:t xml:space="preserve"> простора, или замена постојећег грејача простора (котао или пећ) ефикаснијим, за породичне куће</w:t>
      </w:r>
      <w:r w:rsidR="00EC7729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Pr="00F656C9">
        <w:rPr>
          <w:rFonts w:ascii="Times New Roman" w:hAnsi="Times New Roman" w:cs="Times New Roman"/>
          <w:sz w:val="24"/>
          <w:szCs w:val="24"/>
          <w:lang w:val="sr-Cyrl-RS"/>
        </w:rPr>
        <w:t>станове</w:t>
      </w:r>
      <w:r w:rsidR="0032275C" w:rsidRPr="0032275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4774F1D" w14:textId="77777777" w:rsidR="00383EEC" w:rsidRPr="00F656C9" w:rsidRDefault="00383EEC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2A09F29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273B83" w:rsidRDefault="00D920E5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273B83" w:rsidRDefault="00D920E5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225B5B" w14:paraId="05D70069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273B83" w:rsidRDefault="00D920E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E2582DC" w14:textId="77777777" w:rsidR="00D920E5" w:rsidRDefault="00D920E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273B83" w:rsidRDefault="00D920E5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225B5B" w14:paraId="1D5FBA34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243772D8" w14:textId="6B2EB6FF" w:rsidR="00D920E5" w:rsidRPr="00D920E5" w:rsidRDefault="00D920E5" w:rsidP="00383EEC">
            <w:pPr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273B83" w:rsidRDefault="00D920E5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Default="00FC4A03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</w:p>
    <w:p w14:paraId="3CDFD64F" w14:textId="3F0C1F45" w:rsidR="00D920E5" w:rsidRPr="0032275C" w:rsidRDefault="009006A6" w:rsidP="00383EEC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383EE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Мера </w:t>
      </w:r>
      <w:r w:rsidR="00AA04C5" w:rsidRPr="0032275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5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</w:t>
      </w:r>
      <w:r w:rsidR="00EC772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танове</w:t>
      </w:r>
      <w:r w:rsidR="0032275C" w:rsidRPr="0032275C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14:paraId="5B663B95" w14:textId="77777777" w:rsidR="00383EEC" w:rsidRDefault="00383EEC" w:rsidP="00383EEC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273B83" w14:paraId="6280AA04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273B83" w:rsidRDefault="009006A6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273B83" w:rsidRDefault="009006A6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225B5B" w14:paraId="64C1E5B2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273B83" w:rsidRDefault="009006A6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1BAACC5B" w14:textId="77777777" w:rsidR="009006A6" w:rsidRDefault="009006A6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FE33E12" w14:textId="77777777" w:rsidR="009006A6" w:rsidRDefault="009006A6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  <w:p w14:paraId="6BD0EB7D" w14:textId="77777777" w:rsidR="00366C8B" w:rsidRPr="0032275C" w:rsidRDefault="00366C8B" w:rsidP="00366C8B">
            <w:pPr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32275C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32275C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32275C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026E83C6" w14:textId="48E70808" w:rsidR="00366C8B" w:rsidRPr="00273B83" w:rsidRDefault="00366C8B" w:rsidP="00366C8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32275C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32275C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32275C">
              <w:rPr>
                <w:rFonts w:ascii="Times New Roman" w:hAnsi="Times New Roman" w:cs="Times New Roman"/>
                <w:lang w:val="ru-RU"/>
              </w:rPr>
              <w:tab/>
            </w:r>
          </w:p>
        </w:tc>
      </w:tr>
      <w:tr w:rsidR="009006A6" w:rsidRPr="00225B5B" w14:paraId="7228E6C9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7D95C24B" w14:textId="35694957" w:rsidR="009006A6" w:rsidRPr="00CF7DD8" w:rsidRDefault="009006A6" w:rsidP="00383EEC">
            <w:pPr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>m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>3/</w:t>
            </w:r>
            <w:r w:rsidR="00CF7DD8">
              <w:rPr>
                <w:rFonts w:ascii="Times New Roman" w:hAnsi="Times New Roman" w:cs="Times New Roman"/>
                <w:lang w:val="en-US"/>
              </w:rPr>
              <w:t>h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>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>Grundfos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>alpha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="00DF11E0">
              <w:rPr>
                <w:rFonts w:ascii="Times New Roman" w:hAnsi="Times New Roman" w:cs="Times New Roman"/>
                <w:lang w:val="en-US"/>
              </w:rPr>
              <w:t>Willo</w:t>
            </w:r>
            <w:r w:rsidR="00DF11E0"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>Yonos</w:t>
            </w:r>
            <w:r w:rsidR="00CF7DD8" w:rsidRPr="00F656C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273B83" w:rsidRDefault="009006A6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225B5B" w14:paraId="2ABBC145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39CDE4A2" w:rsidR="00CF7DD8" w:rsidRDefault="00CF7DD8" w:rsidP="00383EEC">
            <w:pPr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225B5B" w14:paraId="048B1D72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24D49597" w:rsidR="00CF7DD8" w:rsidRPr="00CF7DD8" w:rsidRDefault="00CF7DD8" w:rsidP="00383EEC">
            <w:pPr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Default="009006A6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B6DB3C3" w14:textId="77777777" w:rsidR="00DF27BC" w:rsidRDefault="00DF27BC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A964091" w14:textId="77777777" w:rsidR="00DF27BC" w:rsidRDefault="00DF27BC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137D6EA" w14:textId="77777777" w:rsidR="00DF27BC" w:rsidRDefault="00DF27BC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3C997D" w14:textId="77777777" w:rsidR="00DF27BC" w:rsidRPr="00273B83" w:rsidRDefault="00DF27BC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2A0DA618" w:rsidR="00CF7DD8" w:rsidRDefault="00CF7DD8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Мера </w:t>
      </w:r>
      <w:r w:rsidR="00366C8B" w:rsidRPr="0032275C">
        <w:rPr>
          <w:rFonts w:ascii="Times New Roman" w:hAnsi="Times New Roman" w:cs="Times New Roman"/>
          <w:b/>
          <w:bCs/>
          <w:sz w:val="24"/>
          <w:szCs w:val="24"/>
          <w:lang w:val="ru-RU"/>
        </w:rPr>
        <w:t>6</w:t>
      </w:r>
      <w:r w:rsidRPr="00F656C9">
        <w:rPr>
          <w:rFonts w:ascii="Times New Roman" w:hAnsi="Times New Roman" w:cs="Times New Roman"/>
          <w:sz w:val="24"/>
          <w:szCs w:val="24"/>
          <w:lang w:val="sr-Cyrl-RS"/>
        </w:rPr>
        <w:t xml:space="preserve"> - Набавка и уградње топлотних пумпи и пратеће инсталације грејног система (грејач простора или комбиновани грејач) за породичне куће</w:t>
      </w:r>
      <w:r w:rsidR="00EC7729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763F21F" w14:textId="77777777" w:rsidR="00383EEC" w:rsidRPr="00F656C9" w:rsidRDefault="00383EEC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14D31282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225B5B" w14:paraId="34C1B33F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273B83" w:rsidRDefault="00CF7DD8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B618406" w14:textId="77777777" w:rsidR="00CF7DD8" w:rsidRDefault="00CF7DD8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273B83" w:rsidRDefault="00CF7DD8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225B5B" w14:paraId="5F5C65EA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06063A6D" w14:textId="6C4256E9" w:rsidR="00CF7DD8" w:rsidRPr="00F656C9" w:rsidRDefault="00CF7DD8" w:rsidP="00383EEC">
            <w:pPr>
              <w:contextualSpacing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Default="000A12C0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449EF900" w14:textId="7EA40829" w:rsidR="00CF7DD8" w:rsidRPr="0032275C" w:rsidRDefault="00CF7DD8" w:rsidP="00383EE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3EE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Мера </w:t>
      </w:r>
      <w:r w:rsidR="00366C8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66C8B" w:rsidRPr="003227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7</w:t>
      </w:r>
      <w:r w:rsidRPr="00F656C9">
        <w:rPr>
          <w:rFonts w:ascii="Times New Roman" w:hAnsi="Times New Roman" w:cs="Times New Roman"/>
          <w:sz w:val="24"/>
          <w:szCs w:val="24"/>
          <w:lang w:val="sr-Cyrl-RS"/>
        </w:rPr>
        <w:t xml:space="preserve"> - Набавка и уградњ</w:t>
      </w:r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F656C9">
        <w:rPr>
          <w:rFonts w:ascii="Times New Roman" w:hAnsi="Times New Roman" w:cs="Times New Roman"/>
          <w:sz w:val="24"/>
          <w:szCs w:val="24"/>
          <w:lang w:val="sr-Cyrl-R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  <w:r w:rsidR="0032275C" w:rsidRPr="0032275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474657E" w14:textId="77777777" w:rsidR="00383EEC" w:rsidRPr="00F656C9" w:rsidRDefault="00383EEC" w:rsidP="00383EE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6DBB5AF4" w14:textId="77777777" w:rsidTr="00261A6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225B5B" w14:paraId="12359CE3" w14:textId="77777777" w:rsidTr="00261A6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273B83" w:rsidRDefault="00CF7DD8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656975" w14:textId="77777777" w:rsidR="00CF7DD8" w:rsidRDefault="00CF7DD8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273B83" w:rsidRDefault="00CF7DD8" w:rsidP="00383EE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225B5B" w14:paraId="71D8BA39" w14:textId="77777777" w:rsidTr="00261A69">
        <w:trPr>
          <w:trHeight w:val="519"/>
        </w:trPr>
        <w:tc>
          <w:tcPr>
            <w:tcW w:w="6204" w:type="dxa"/>
            <w:shd w:val="clear" w:color="auto" w:fill="auto"/>
          </w:tcPr>
          <w:p w14:paraId="2DD06956" w14:textId="16EE3DF4" w:rsidR="00CF7DD8" w:rsidRPr="00F656C9" w:rsidRDefault="00CF7DD8" w:rsidP="00383EEC">
            <w:pPr>
              <w:contextualSpacing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273B83" w:rsidRDefault="00CF7DD8" w:rsidP="00383EE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43B59FA2" w:rsidR="00CF7DD8" w:rsidRDefault="00CF7DD8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29B9E544" w14:textId="5B9D2C41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37B7AF8D" w14:textId="1CD68A51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6D8513F3" w14:textId="255B38E8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37A2D7DA" w14:textId="7D3F892E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097E9264" w14:textId="57C2B05D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62F4B5CD" w14:textId="60EF6764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5B5E5313" w14:textId="4CA5E162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2C45282" w14:textId="109DF9E8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788E0FF" w14:textId="792C5473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34B0BA5C" w14:textId="7AEA3B8D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06FB9227" w14:textId="7C229471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55A5AEAE" w14:textId="502B3E53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2602CC52" w14:textId="54653B48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4AA01CA9" w14:textId="7B78619F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544615FC" w14:textId="1FC63CE4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31AB03A" w14:textId="01E759CC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236C877B" w14:textId="15963F26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40014788" w14:textId="0C220520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02B5280" w14:textId="6908C2FA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02CDFCB" w14:textId="24922299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54615BC" w14:textId="3CBC9215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293CFFBB" w14:textId="242B6314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2F84CE4F" w14:textId="14EB7096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274AF3B3" w14:textId="0173DF44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5548E0E2" w14:textId="67E82C3F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50F652A3" w14:textId="14CD2AAF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DEB2B88" w14:textId="61F1BD79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11FEA639" w14:textId="713B9552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p w14:paraId="4BDA3B64" w14:textId="0E254FF6" w:rsidR="00536C85" w:rsidRDefault="00536C85" w:rsidP="00383EEC">
      <w:pPr>
        <w:spacing w:after="0" w:line="240" w:lineRule="auto"/>
        <w:contextualSpacing/>
        <w:rPr>
          <w:rFonts w:ascii="Times New Roman" w:hAnsi="Times New Roman" w:cs="Times New Roman"/>
          <w:lang w:val="sr-Cyrl-RS"/>
        </w:rPr>
      </w:pPr>
    </w:p>
    <w:sectPr w:rsidR="00536C85" w:rsidSect="0014717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B9331" w14:textId="77777777" w:rsidR="000B3F92" w:rsidRDefault="000B3F92" w:rsidP="008A6F6C">
      <w:pPr>
        <w:spacing w:after="0" w:line="240" w:lineRule="auto"/>
      </w:pPr>
      <w:r>
        <w:separator/>
      </w:r>
    </w:p>
  </w:endnote>
  <w:endnote w:type="continuationSeparator" w:id="0">
    <w:p w14:paraId="7E3BC7DA" w14:textId="77777777" w:rsidR="000B3F92" w:rsidRDefault="000B3F9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E41E1" w14:textId="77777777" w:rsidR="000B3F92" w:rsidRDefault="000B3F92" w:rsidP="008A6F6C">
      <w:pPr>
        <w:spacing w:after="0" w:line="240" w:lineRule="auto"/>
      </w:pPr>
      <w:r>
        <w:separator/>
      </w:r>
    </w:p>
  </w:footnote>
  <w:footnote w:type="continuationSeparator" w:id="0">
    <w:p w14:paraId="07E3098C" w14:textId="77777777" w:rsidR="000B3F92" w:rsidRDefault="000B3F92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F92B41" w:rsidRPr="00383EEC" w:rsidRDefault="00F92B41" w:rsidP="00CB75D9">
      <w:pPr>
        <w:pStyle w:val="Tekstfusnote"/>
        <w:jc w:val="both"/>
        <w:rPr>
          <w:rFonts w:ascii="Times New Roman" w:hAnsi="Times New Roman" w:cs="Times New Roman"/>
          <w:lang w:val="sr-Cyrl-RS"/>
        </w:rPr>
      </w:pPr>
      <w:r w:rsidRPr="00383EEC">
        <w:rPr>
          <w:rStyle w:val="Referencafusnote"/>
          <w:rFonts w:ascii="Times New Roman" w:hAnsi="Times New Roman" w:cs="Times New Roman"/>
        </w:rPr>
        <w:footnoteRef/>
      </w:r>
      <w:r w:rsidRPr="00383EEC">
        <w:rPr>
          <w:rFonts w:ascii="Times New Roman" w:hAnsi="Times New Roman" w:cs="Times New Roman"/>
          <w:lang w:val="ru-RU"/>
        </w:rPr>
        <w:t xml:space="preserve"> </w:t>
      </w:r>
      <w:r w:rsidRPr="00383EEC">
        <w:rPr>
          <w:rFonts w:ascii="Times New Roman" w:hAnsi="Times New Roman" w:cs="Times New Roman"/>
          <w:lang w:val="sr-Cyrl-RS"/>
        </w:rPr>
        <w:t>Документa о чињеницама о којима се води службена евиденција су: 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5A26D318"/>
    <w:lvl w:ilvl="0" w:tplc="E5F6BBB6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5870080">
    <w:abstractNumId w:val="33"/>
  </w:num>
  <w:num w:numId="2" w16cid:durableId="33895503">
    <w:abstractNumId w:val="43"/>
  </w:num>
  <w:num w:numId="3" w16cid:durableId="1158381524">
    <w:abstractNumId w:val="16"/>
  </w:num>
  <w:num w:numId="4" w16cid:durableId="1634599931">
    <w:abstractNumId w:val="27"/>
  </w:num>
  <w:num w:numId="5" w16cid:durableId="101287418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25496797">
    <w:abstractNumId w:val="45"/>
  </w:num>
  <w:num w:numId="7" w16cid:durableId="510611577">
    <w:abstractNumId w:val="39"/>
  </w:num>
  <w:num w:numId="8" w16cid:durableId="1135833038">
    <w:abstractNumId w:val="41"/>
  </w:num>
  <w:num w:numId="9" w16cid:durableId="935871272">
    <w:abstractNumId w:val="11"/>
  </w:num>
  <w:num w:numId="10" w16cid:durableId="1119907784">
    <w:abstractNumId w:val="38"/>
  </w:num>
  <w:num w:numId="11" w16cid:durableId="1074668375">
    <w:abstractNumId w:val="32"/>
  </w:num>
  <w:num w:numId="12" w16cid:durableId="1146778697">
    <w:abstractNumId w:val="15"/>
  </w:num>
  <w:num w:numId="13" w16cid:durableId="1812021178">
    <w:abstractNumId w:val="25"/>
  </w:num>
  <w:num w:numId="14" w16cid:durableId="1253704204">
    <w:abstractNumId w:val="2"/>
  </w:num>
  <w:num w:numId="15" w16cid:durableId="318316891">
    <w:abstractNumId w:val="5"/>
  </w:num>
  <w:num w:numId="16" w16cid:durableId="1013653312">
    <w:abstractNumId w:val="10"/>
  </w:num>
  <w:num w:numId="17" w16cid:durableId="993526237">
    <w:abstractNumId w:val="20"/>
  </w:num>
  <w:num w:numId="18" w16cid:durableId="1020395827">
    <w:abstractNumId w:val="9"/>
  </w:num>
  <w:num w:numId="19" w16cid:durableId="1782796016">
    <w:abstractNumId w:val="22"/>
  </w:num>
  <w:num w:numId="20" w16cid:durableId="1334916815">
    <w:abstractNumId w:val="24"/>
  </w:num>
  <w:num w:numId="21" w16cid:durableId="105468366">
    <w:abstractNumId w:val="4"/>
  </w:num>
  <w:num w:numId="22" w16cid:durableId="1855996735">
    <w:abstractNumId w:val="21"/>
  </w:num>
  <w:num w:numId="23" w16cid:durableId="679115202">
    <w:abstractNumId w:val="47"/>
  </w:num>
  <w:num w:numId="24" w16cid:durableId="1903633723">
    <w:abstractNumId w:val="7"/>
  </w:num>
  <w:num w:numId="25" w16cid:durableId="2140024725">
    <w:abstractNumId w:val="0"/>
  </w:num>
  <w:num w:numId="26" w16cid:durableId="1122110675">
    <w:abstractNumId w:val="29"/>
  </w:num>
  <w:num w:numId="27" w16cid:durableId="852494274">
    <w:abstractNumId w:val="28"/>
  </w:num>
  <w:num w:numId="28" w16cid:durableId="460223703">
    <w:abstractNumId w:val="42"/>
  </w:num>
  <w:num w:numId="29" w16cid:durableId="250282034">
    <w:abstractNumId w:val="6"/>
  </w:num>
  <w:num w:numId="30" w16cid:durableId="1127167048">
    <w:abstractNumId w:val="40"/>
  </w:num>
  <w:num w:numId="31" w16cid:durableId="692727856">
    <w:abstractNumId w:val="34"/>
  </w:num>
  <w:num w:numId="32" w16cid:durableId="1367369596">
    <w:abstractNumId w:val="35"/>
  </w:num>
  <w:num w:numId="33" w16cid:durableId="891120316">
    <w:abstractNumId w:val="26"/>
  </w:num>
  <w:num w:numId="34" w16cid:durableId="1808473381">
    <w:abstractNumId w:val="19"/>
  </w:num>
  <w:num w:numId="35" w16cid:durableId="1664777954">
    <w:abstractNumId w:val="13"/>
  </w:num>
  <w:num w:numId="36" w16cid:durableId="2106875500">
    <w:abstractNumId w:val="36"/>
  </w:num>
  <w:num w:numId="37" w16cid:durableId="1611469568">
    <w:abstractNumId w:val="31"/>
  </w:num>
  <w:num w:numId="38" w16cid:durableId="1792434758">
    <w:abstractNumId w:val="23"/>
  </w:num>
  <w:num w:numId="39" w16cid:durableId="2108387336">
    <w:abstractNumId w:val="17"/>
  </w:num>
  <w:num w:numId="40" w16cid:durableId="1674449559">
    <w:abstractNumId w:val="18"/>
  </w:num>
  <w:num w:numId="41" w16cid:durableId="651301517">
    <w:abstractNumId w:val="12"/>
  </w:num>
  <w:num w:numId="42" w16cid:durableId="112092050">
    <w:abstractNumId w:val="30"/>
  </w:num>
  <w:num w:numId="43" w16cid:durableId="1135298222">
    <w:abstractNumId w:val="14"/>
  </w:num>
  <w:num w:numId="44" w16cid:durableId="524834607">
    <w:abstractNumId w:val="37"/>
  </w:num>
  <w:num w:numId="45" w16cid:durableId="179006054">
    <w:abstractNumId w:val="3"/>
  </w:num>
  <w:num w:numId="46" w16cid:durableId="1416779783">
    <w:abstractNumId w:val="8"/>
  </w:num>
  <w:num w:numId="47" w16cid:durableId="1570648785">
    <w:abstractNumId w:val="46"/>
  </w:num>
  <w:num w:numId="48" w16cid:durableId="1718358963">
    <w:abstractNumId w:val="44"/>
  </w:num>
  <w:num w:numId="49" w16cid:durableId="303000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05AB5"/>
    <w:rsid w:val="00011C3E"/>
    <w:rsid w:val="00023DD5"/>
    <w:rsid w:val="00031973"/>
    <w:rsid w:val="00035FF5"/>
    <w:rsid w:val="00053B09"/>
    <w:rsid w:val="00083E3F"/>
    <w:rsid w:val="0009375D"/>
    <w:rsid w:val="00094CF5"/>
    <w:rsid w:val="000960D1"/>
    <w:rsid w:val="000A12C0"/>
    <w:rsid w:val="000A29DE"/>
    <w:rsid w:val="000B1AB9"/>
    <w:rsid w:val="000B3F92"/>
    <w:rsid w:val="000C3FDD"/>
    <w:rsid w:val="000C78C9"/>
    <w:rsid w:val="000D566E"/>
    <w:rsid w:val="000D7E2A"/>
    <w:rsid w:val="000E1196"/>
    <w:rsid w:val="000F41C6"/>
    <w:rsid w:val="00101DB0"/>
    <w:rsid w:val="001134A7"/>
    <w:rsid w:val="00126C2F"/>
    <w:rsid w:val="00127912"/>
    <w:rsid w:val="0014717B"/>
    <w:rsid w:val="00153635"/>
    <w:rsid w:val="00161517"/>
    <w:rsid w:val="001703EB"/>
    <w:rsid w:val="00171D78"/>
    <w:rsid w:val="00186020"/>
    <w:rsid w:val="001B70DB"/>
    <w:rsid w:val="001C4675"/>
    <w:rsid w:val="001D1F12"/>
    <w:rsid w:val="001D3D5A"/>
    <w:rsid w:val="001D660E"/>
    <w:rsid w:val="001E20C1"/>
    <w:rsid w:val="001F27CE"/>
    <w:rsid w:val="001F7FED"/>
    <w:rsid w:val="00205D42"/>
    <w:rsid w:val="002112BE"/>
    <w:rsid w:val="0022582D"/>
    <w:rsid w:val="00225B5B"/>
    <w:rsid w:val="00227B81"/>
    <w:rsid w:val="00233588"/>
    <w:rsid w:val="002408F2"/>
    <w:rsid w:val="0024474C"/>
    <w:rsid w:val="0024606D"/>
    <w:rsid w:val="00247242"/>
    <w:rsid w:val="002551D0"/>
    <w:rsid w:val="00261A69"/>
    <w:rsid w:val="0026569A"/>
    <w:rsid w:val="00271108"/>
    <w:rsid w:val="00273B83"/>
    <w:rsid w:val="00284DAC"/>
    <w:rsid w:val="002B20A2"/>
    <w:rsid w:val="002B20F8"/>
    <w:rsid w:val="002B261C"/>
    <w:rsid w:val="002B2A7A"/>
    <w:rsid w:val="002C34D6"/>
    <w:rsid w:val="002D016D"/>
    <w:rsid w:val="002D79CF"/>
    <w:rsid w:val="002F2CD4"/>
    <w:rsid w:val="002F33E9"/>
    <w:rsid w:val="002F5FA0"/>
    <w:rsid w:val="002F7A64"/>
    <w:rsid w:val="00300AD9"/>
    <w:rsid w:val="00305E92"/>
    <w:rsid w:val="00314207"/>
    <w:rsid w:val="00320D05"/>
    <w:rsid w:val="0032275C"/>
    <w:rsid w:val="003256FD"/>
    <w:rsid w:val="00354E21"/>
    <w:rsid w:val="00361D25"/>
    <w:rsid w:val="0036316E"/>
    <w:rsid w:val="00363869"/>
    <w:rsid w:val="00364243"/>
    <w:rsid w:val="00366446"/>
    <w:rsid w:val="00366C8B"/>
    <w:rsid w:val="003716E7"/>
    <w:rsid w:val="003734C4"/>
    <w:rsid w:val="00383EEC"/>
    <w:rsid w:val="00392223"/>
    <w:rsid w:val="00392B09"/>
    <w:rsid w:val="003B67C3"/>
    <w:rsid w:val="003C2DEA"/>
    <w:rsid w:val="003D156A"/>
    <w:rsid w:val="003E48C1"/>
    <w:rsid w:val="003F42B5"/>
    <w:rsid w:val="003F4EDA"/>
    <w:rsid w:val="003F6C3E"/>
    <w:rsid w:val="00402F14"/>
    <w:rsid w:val="00407712"/>
    <w:rsid w:val="004125F6"/>
    <w:rsid w:val="00412941"/>
    <w:rsid w:val="00412C65"/>
    <w:rsid w:val="0042006D"/>
    <w:rsid w:val="004377C0"/>
    <w:rsid w:val="00437A85"/>
    <w:rsid w:val="00452549"/>
    <w:rsid w:val="00454998"/>
    <w:rsid w:val="004551AE"/>
    <w:rsid w:val="004558C3"/>
    <w:rsid w:val="00470E97"/>
    <w:rsid w:val="00475C01"/>
    <w:rsid w:val="00476FA5"/>
    <w:rsid w:val="0048533E"/>
    <w:rsid w:val="00485371"/>
    <w:rsid w:val="00486979"/>
    <w:rsid w:val="00497FF3"/>
    <w:rsid w:val="004A503F"/>
    <w:rsid w:val="004B3604"/>
    <w:rsid w:val="004B5A70"/>
    <w:rsid w:val="004C24EA"/>
    <w:rsid w:val="004D3189"/>
    <w:rsid w:val="004D4559"/>
    <w:rsid w:val="004D486D"/>
    <w:rsid w:val="004E58C0"/>
    <w:rsid w:val="004F692C"/>
    <w:rsid w:val="00513019"/>
    <w:rsid w:val="005146C8"/>
    <w:rsid w:val="00521E37"/>
    <w:rsid w:val="005267EC"/>
    <w:rsid w:val="00536C85"/>
    <w:rsid w:val="00541CBD"/>
    <w:rsid w:val="0055220F"/>
    <w:rsid w:val="005544E7"/>
    <w:rsid w:val="0056283D"/>
    <w:rsid w:val="0056740E"/>
    <w:rsid w:val="0057038C"/>
    <w:rsid w:val="005736D7"/>
    <w:rsid w:val="00575438"/>
    <w:rsid w:val="005902C6"/>
    <w:rsid w:val="005A1365"/>
    <w:rsid w:val="005A6BA2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3CE7"/>
    <w:rsid w:val="00604BC5"/>
    <w:rsid w:val="0060772A"/>
    <w:rsid w:val="00621196"/>
    <w:rsid w:val="00630070"/>
    <w:rsid w:val="0063144D"/>
    <w:rsid w:val="006342A1"/>
    <w:rsid w:val="00646FB2"/>
    <w:rsid w:val="0065264B"/>
    <w:rsid w:val="00655160"/>
    <w:rsid w:val="00662589"/>
    <w:rsid w:val="00671922"/>
    <w:rsid w:val="00675EE8"/>
    <w:rsid w:val="0067620C"/>
    <w:rsid w:val="00676D62"/>
    <w:rsid w:val="00686920"/>
    <w:rsid w:val="006A006B"/>
    <w:rsid w:val="006A536C"/>
    <w:rsid w:val="006A6187"/>
    <w:rsid w:val="006C0200"/>
    <w:rsid w:val="006C663A"/>
    <w:rsid w:val="006C694E"/>
    <w:rsid w:val="006E736D"/>
    <w:rsid w:val="006F147C"/>
    <w:rsid w:val="006F32B5"/>
    <w:rsid w:val="00704698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66C39"/>
    <w:rsid w:val="00767E80"/>
    <w:rsid w:val="00776242"/>
    <w:rsid w:val="00785082"/>
    <w:rsid w:val="00786B1F"/>
    <w:rsid w:val="007A1085"/>
    <w:rsid w:val="007A73B2"/>
    <w:rsid w:val="007C2EF4"/>
    <w:rsid w:val="007C3230"/>
    <w:rsid w:val="007D02A2"/>
    <w:rsid w:val="007D5DBE"/>
    <w:rsid w:val="007E3DDF"/>
    <w:rsid w:val="007E4D50"/>
    <w:rsid w:val="007F2C93"/>
    <w:rsid w:val="00815779"/>
    <w:rsid w:val="00820788"/>
    <w:rsid w:val="00836C30"/>
    <w:rsid w:val="00856C32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0A8"/>
    <w:rsid w:val="008A0CDA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37710"/>
    <w:rsid w:val="00946562"/>
    <w:rsid w:val="00947D65"/>
    <w:rsid w:val="009541C6"/>
    <w:rsid w:val="0096628B"/>
    <w:rsid w:val="009723DC"/>
    <w:rsid w:val="009759FE"/>
    <w:rsid w:val="00987936"/>
    <w:rsid w:val="00993BE3"/>
    <w:rsid w:val="009B5A5E"/>
    <w:rsid w:val="009B78AC"/>
    <w:rsid w:val="009C1E7A"/>
    <w:rsid w:val="009C3E14"/>
    <w:rsid w:val="009C3FE8"/>
    <w:rsid w:val="009C76FA"/>
    <w:rsid w:val="009D72F7"/>
    <w:rsid w:val="009F0301"/>
    <w:rsid w:val="009F0EF8"/>
    <w:rsid w:val="009F2981"/>
    <w:rsid w:val="00A00729"/>
    <w:rsid w:val="00A14DBF"/>
    <w:rsid w:val="00A204A3"/>
    <w:rsid w:val="00A35B3D"/>
    <w:rsid w:val="00A40E14"/>
    <w:rsid w:val="00A65D21"/>
    <w:rsid w:val="00A7070D"/>
    <w:rsid w:val="00A713B6"/>
    <w:rsid w:val="00A81DEC"/>
    <w:rsid w:val="00A87E17"/>
    <w:rsid w:val="00A90A3B"/>
    <w:rsid w:val="00A939F2"/>
    <w:rsid w:val="00A9555D"/>
    <w:rsid w:val="00AA04C5"/>
    <w:rsid w:val="00AA6919"/>
    <w:rsid w:val="00AA6935"/>
    <w:rsid w:val="00AB09E7"/>
    <w:rsid w:val="00AB26C9"/>
    <w:rsid w:val="00AB694E"/>
    <w:rsid w:val="00AC248C"/>
    <w:rsid w:val="00AC6139"/>
    <w:rsid w:val="00AD70D8"/>
    <w:rsid w:val="00AE5E51"/>
    <w:rsid w:val="00AF236A"/>
    <w:rsid w:val="00AF3786"/>
    <w:rsid w:val="00AF78C7"/>
    <w:rsid w:val="00B00BA0"/>
    <w:rsid w:val="00B018A2"/>
    <w:rsid w:val="00B2281B"/>
    <w:rsid w:val="00B2393F"/>
    <w:rsid w:val="00B4147D"/>
    <w:rsid w:val="00B41A15"/>
    <w:rsid w:val="00B41C13"/>
    <w:rsid w:val="00B44BBF"/>
    <w:rsid w:val="00B46F1E"/>
    <w:rsid w:val="00B504C7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C7D1B"/>
    <w:rsid w:val="00BD6FB4"/>
    <w:rsid w:val="00BE446D"/>
    <w:rsid w:val="00BF1788"/>
    <w:rsid w:val="00C1008C"/>
    <w:rsid w:val="00C119E3"/>
    <w:rsid w:val="00C12325"/>
    <w:rsid w:val="00C21497"/>
    <w:rsid w:val="00C25A33"/>
    <w:rsid w:val="00C26187"/>
    <w:rsid w:val="00C27EA6"/>
    <w:rsid w:val="00C35592"/>
    <w:rsid w:val="00C4289A"/>
    <w:rsid w:val="00C615CC"/>
    <w:rsid w:val="00C677C2"/>
    <w:rsid w:val="00C67E45"/>
    <w:rsid w:val="00C87F2B"/>
    <w:rsid w:val="00C925D6"/>
    <w:rsid w:val="00C940BD"/>
    <w:rsid w:val="00CA08BC"/>
    <w:rsid w:val="00CB511E"/>
    <w:rsid w:val="00CB75D9"/>
    <w:rsid w:val="00CC3714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34501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B7A3A"/>
    <w:rsid w:val="00DD24B1"/>
    <w:rsid w:val="00DD4293"/>
    <w:rsid w:val="00DE12C6"/>
    <w:rsid w:val="00DE5902"/>
    <w:rsid w:val="00DF11E0"/>
    <w:rsid w:val="00DF27BC"/>
    <w:rsid w:val="00E017E3"/>
    <w:rsid w:val="00E038A9"/>
    <w:rsid w:val="00E10DEA"/>
    <w:rsid w:val="00E113A5"/>
    <w:rsid w:val="00E12BE3"/>
    <w:rsid w:val="00E15884"/>
    <w:rsid w:val="00E32822"/>
    <w:rsid w:val="00E54413"/>
    <w:rsid w:val="00E55168"/>
    <w:rsid w:val="00E57B13"/>
    <w:rsid w:val="00E60267"/>
    <w:rsid w:val="00E6404A"/>
    <w:rsid w:val="00E704B4"/>
    <w:rsid w:val="00E732FF"/>
    <w:rsid w:val="00E7422E"/>
    <w:rsid w:val="00E755DD"/>
    <w:rsid w:val="00E826EF"/>
    <w:rsid w:val="00E91842"/>
    <w:rsid w:val="00E96382"/>
    <w:rsid w:val="00E96977"/>
    <w:rsid w:val="00EB716D"/>
    <w:rsid w:val="00EC0D9C"/>
    <w:rsid w:val="00EC7729"/>
    <w:rsid w:val="00ED57EA"/>
    <w:rsid w:val="00ED5D34"/>
    <w:rsid w:val="00ED66E3"/>
    <w:rsid w:val="00ED72C9"/>
    <w:rsid w:val="00EE004F"/>
    <w:rsid w:val="00EE1D9D"/>
    <w:rsid w:val="00EE7B8F"/>
    <w:rsid w:val="00EE7D2F"/>
    <w:rsid w:val="00EF1B6A"/>
    <w:rsid w:val="00EF5023"/>
    <w:rsid w:val="00F15FEC"/>
    <w:rsid w:val="00F26EF0"/>
    <w:rsid w:val="00F44361"/>
    <w:rsid w:val="00F548B8"/>
    <w:rsid w:val="00F558F6"/>
    <w:rsid w:val="00F568DE"/>
    <w:rsid w:val="00F65461"/>
    <w:rsid w:val="00F656C9"/>
    <w:rsid w:val="00F75B66"/>
    <w:rsid w:val="00F82876"/>
    <w:rsid w:val="00F92B41"/>
    <w:rsid w:val="00F92E26"/>
    <w:rsid w:val="00FB142F"/>
    <w:rsid w:val="00FC4A03"/>
    <w:rsid w:val="00FC6AC6"/>
    <w:rsid w:val="00FD258B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13C5FF45-5C82-453E-841F-D5ECC7083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305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B3F8C3-1BB3-4988-97E9-13595153D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205</Words>
  <Characters>12570</Characters>
  <Application>Microsoft Office Word</Application>
  <DocSecurity>0</DocSecurity>
  <Lines>104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Mijatovic</cp:lastModifiedBy>
  <cp:revision>5</cp:revision>
  <cp:lastPrinted>2022-06-24T09:38:00Z</cp:lastPrinted>
  <dcterms:created xsi:type="dcterms:W3CDTF">2022-06-24T22:39:00Z</dcterms:created>
  <dcterms:modified xsi:type="dcterms:W3CDTF">2022-06-27T08:13:00Z</dcterms:modified>
</cp:coreProperties>
</file>